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A0A39" w:rsidRPr="007A0A39" w:rsidRDefault="007A0A39" w:rsidP="007A0A3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7A0A39" w:rsidRPr="007A0A39" w:rsidRDefault="007A0A39" w:rsidP="007A0A3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A0A39">
        <w:rPr>
          <w:rFonts w:ascii="Arial" w:eastAsia="Times New Roman" w:hAnsi="Arial" w:cs="Arial"/>
          <w:color w:val="000000"/>
        </w:rPr>
        <w:t>Circuit Schematic:</w:t>
      </w:r>
    </w:p>
    <w:p w:rsidR="007A0A39" w:rsidRPr="007A0A39" w:rsidRDefault="007A0A39" w:rsidP="007A0A3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A0A39">
        <w:rPr>
          <w:rFonts w:ascii="Arial" w:eastAsia="Times New Roman" w:hAnsi="Arial" w:cs="Arial"/>
          <w:noProof/>
          <w:color w:val="000000"/>
        </w:rPr>
        <w:drawing>
          <wp:inline distT="0" distB="0" distL="0" distR="0">
            <wp:extent cx="5943600" cy="2626360"/>
            <wp:effectExtent l="0" t="0" r="0" b="2540"/>
            <wp:docPr id="4" name="Picture 4" descr="https://lh3.googleusercontent.com/iVmBqigCIo3gM5h_FCvrlFDO447-jAsNDRREFOAGgJKD2gKgHGTzEluI5IqfmMr557XDIUzqsQ5uQrM3vyEPOW146_oma1wgyZlJDEizMFee4fb1eq0RDbKlNcDpfm_z4Q1Z9sJ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lh3.googleusercontent.com/iVmBqigCIo3gM5h_FCvrlFDO447-jAsNDRREFOAGgJKD2gKgHGTzEluI5IqfmMr557XDIUzqsQ5uQrM3vyEPOW146_oma1wgyZlJDEizMFee4fb1eq0RDbKlNcDpfm_z4Q1Z9sJu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26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A0A39" w:rsidRPr="007A0A39" w:rsidRDefault="007A0A39" w:rsidP="007A0A3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7A0A39" w:rsidRPr="007A0A39" w:rsidRDefault="007A0A39" w:rsidP="007A0A3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A0A39">
        <w:rPr>
          <w:rFonts w:ascii="Arial" w:eastAsia="Times New Roman" w:hAnsi="Arial" w:cs="Arial"/>
          <w:color w:val="000000"/>
        </w:rPr>
        <w:t>Simulation results for different V1’s:</w:t>
      </w:r>
    </w:p>
    <w:p w:rsidR="007A0A39" w:rsidRPr="007A0A39" w:rsidRDefault="007A0A39" w:rsidP="007A0A3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7A0A39" w:rsidRPr="007A0A39" w:rsidRDefault="007A0A39" w:rsidP="007A0A3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A0A39">
        <w:rPr>
          <w:rFonts w:ascii="Arial" w:eastAsia="Times New Roman" w:hAnsi="Arial" w:cs="Arial"/>
          <w:noProof/>
          <w:color w:val="000000"/>
        </w:rPr>
        <w:drawing>
          <wp:inline distT="0" distB="0" distL="0" distR="0">
            <wp:extent cx="4859020" cy="3646805"/>
            <wp:effectExtent l="0" t="0" r="0" b="0"/>
            <wp:docPr id="3" name="Picture 3" descr="https://lh3.googleusercontent.com/Kzc2SQqyF91Hsk_5JimB2jIWOO9vbU4-HEbx4Sc3a4OOzBeLdzOz9Zu1Ps2YovvcCpyaCN2hU8J24r5KcvrMCXl9l-qKf_GNnI0-dxth5KYQct3JghmUqUDrqtMxRtgB7LpK09S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ttps://lh3.googleusercontent.com/Kzc2SQqyF91Hsk_5JimB2jIWOO9vbU4-HEbx4Sc3a4OOzBeLdzOz9Zu1Ps2YovvcCpyaCN2hU8J24r5KcvrMCXl9l-qKf_GNnI0-dxth5KYQct3JghmUqUDrqtMxRtgB7LpK09SS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9020" cy="36468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7A0A39" w:rsidRPr="007A0A39" w:rsidRDefault="007A0A39" w:rsidP="007A0A39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A0A39">
        <w:rPr>
          <w:rFonts w:ascii="Times New Roman" w:eastAsia="Times New Roman" w:hAnsi="Times New Roman" w:cs="Times New Roman"/>
          <w:sz w:val="24"/>
          <w:szCs w:val="24"/>
        </w:rPr>
        <w:br/>
      </w:r>
    </w:p>
    <w:p w:rsidR="007A0A39" w:rsidRPr="007A0A39" w:rsidRDefault="007A0A39" w:rsidP="007A0A3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A0A39">
        <w:rPr>
          <w:rFonts w:ascii="Arial" w:eastAsia="Times New Roman" w:hAnsi="Arial" w:cs="Arial"/>
          <w:noProof/>
          <w:color w:val="000000"/>
        </w:rPr>
        <w:lastRenderedPageBreak/>
        <w:drawing>
          <wp:inline distT="0" distB="0" distL="0" distR="0">
            <wp:extent cx="4667885" cy="3498215"/>
            <wp:effectExtent l="0" t="0" r="0" b="6985"/>
            <wp:docPr id="2" name="Picture 2" descr="https://lh6.googleusercontent.com/JHP6COz49INqHdwDLGjl5uAeE1O7h4cJ4gIjmEgSVKHiBeTaKMc0pXc-6g2Oe7XdeMwifufWpbZSeNbfP_DJBzVZ26ghryDutBvVJ5sXQ1LWrseFlEBnI4SDx0ZXPPKFaH7gJMk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s://lh6.googleusercontent.com/JHP6COz49INqHdwDLGjl5uAeE1O7h4cJ4gIjmEgSVKHiBeTaKMc0pXc-6g2Oe7XdeMwifufWpbZSeNbfP_DJBzVZ26ghryDutBvVJ5sXQ1LWrseFlEBnI4SDx0ZXPPKFaH7gJMkI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7885" cy="34982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A0A39" w:rsidRPr="007A0A39" w:rsidRDefault="007A0A39" w:rsidP="007A0A3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7A0A39" w:rsidRPr="007A0A39" w:rsidRDefault="007A0A39" w:rsidP="007A0A3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A0A39">
        <w:rPr>
          <w:rFonts w:ascii="Arial" w:eastAsia="Times New Roman" w:hAnsi="Arial" w:cs="Arial"/>
          <w:noProof/>
          <w:color w:val="000000"/>
        </w:rPr>
        <w:drawing>
          <wp:inline distT="0" distB="0" distL="0" distR="0">
            <wp:extent cx="4486910" cy="3370580"/>
            <wp:effectExtent l="0" t="0" r="8890" b="1270"/>
            <wp:docPr id="1" name="Picture 1" descr="https://lh6.googleusercontent.com/ftIeqOmyy7_f_A06_qmX6QWj6Kt8BdYLqzi2OR1edsa92lhWFtZlr-lKM-yJ26FZIDejla5uFzGXsQbs4OLMf-8IjTGRwwak9Dt1m2nBXFAJcK5Y56H69x85n_G7zm9IvvoZJMRJ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https://lh6.googleusercontent.com/ftIeqOmyy7_f_A06_qmX6QWj6Kt8BdYLqzi2OR1edsa92lhWFtZlr-lKM-yJ26FZIDejla5uFzGXsQbs4OLMf-8IjTGRwwak9Dt1m2nBXFAJcK5Y56H69x85n_G7zm9IvvoZJMRJ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6910" cy="3370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A0A39" w:rsidRPr="007A0A39" w:rsidRDefault="007A0A39" w:rsidP="007A0A3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A0A39">
        <w:rPr>
          <w:rFonts w:ascii="Arial" w:eastAsia="Times New Roman" w:hAnsi="Arial" w:cs="Arial"/>
          <w:color w:val="000000"/>
        </w:rPr>
        <w:t>The time constant of the circuit near the rails should be similar, while the time constant in the middle of the input range should be smaller than these.</w:t>
      </w:r>
    </w:p>
    <w:p w:rsidR="0039644A" w:rsidRDefault="0039644A"/>
    <w:sectPr w:rsidR="0039644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revisionView w:inkAnnotation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C0MDI1tjQ3NDWwMDVV0lEKTi0uzszPAykwrAUAtM8kiCwAAAA="/>
  </w:docVars>
  <w:rsids>
    <w:rsidRoot w:val="007A0A39"/>
    <w:rsid w:val="0039644A"/>
    <w:rsid w:val="007A0A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389B23E-14E0-4320-924F-881FA791A8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7A0A3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6745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33</Words>
  <Characters>19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lin College of Engineering</Company>
  <LinksUpToDate>false</LinksUpToDate>
  <CharactersWithSpaces>2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brina Pereira</dc:creator>
  <cp:keywords/>
  <dc:description/>
  <cp:lastModifiedBy>Sabrina Pereira</cp:lastModifiedBy>
  <cp:revision>1</cp:revision>
  <dcterms:created xsi:type="dcterms:W3CDTF">2019-04-29T03:35:00Z</dcterms:created>
  <dcterms:modified xsi:type="dcterms:W3CDTF">2019-04-29T03:37:00Z</dcterms:modified>
</cp:coreProperties>
</file>